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onics</w:t>
      </w:r>
      <w:r>
        <w:t xml:space="preserve"> </w:t>
      </w:r>
      <w:r>
        <w:t xml:space="preserve">Engineer</w:t>
      </w:r>
      <w:r>
        <w:t xml:space="preserve"> </w:t>
      </w:r>
      <w:r>
        <w:t xml:space="preserve">Cover</w:t>
      </w:r>
      <w:r>
        <w:t xml:space="preserve"> </w:t>
      </w:r>
      <w:r>
        <w:t xml:space="preserve">Letter</w:t>
      </w:r>
    </w:p>
    <w:bookmarkStart w:id="21" w:name="X41595f2a570bc1c2d9de5e4a404ec0149cebe9a"/>
    <w:p>
      <w:pPr>
        <w:pStyle w:val="Heading1"/>
      </w:pPr>
      <w:r>
        <w:t xml:space="preserve">Cover Letter for Electronics Engineer Position in Philippines Manila</w:t>
      </w:r>
    </w:p>
    <w:p>
      <w:pPr>
        <w:pStyle w:val="FirstParagraph"/>
      </w:pPr>
      <w:r>
        <w:rPr>
          <w:bCs/>
          <w:b/>
        </w:rPr>
        <w:t xml:space="preserve">John D. Reyes</w:t>
      </w:r>
      <w:r>
        <w:br/>
      </w:r>
      <w:r>
        <w:t xml:space="preserve">123 San Miguel Street, Manila, Philippines</w:t>
      </w:r>
      <w:r>
        <w:br/>
      </w:r>
      <w:r>
        <w:t xml:space="preserve">+63 912-345-6789 | j.reyes@example.com</w:t>
      </w:r>
      <w:r>
        <w:br/>
      </w:r>
      <w:r>
        <w:t xml:space="preserve">April 5, 2024</w:t>
      </w:r>
    </w:p>
    <w:p>
      <w:pPr>
        <w:pStyle w:val="BodyText"/>
      </w:pPr>
      <w:r>
        <w:rPr>
          <w:bCs/>
          <w:b/>
        </w:rPr>
        <w:t xml:space="preserve">HR Department</w:t>
      </w:r>
      <w:r>
        <w:br/>
      </w:r>
      <w:r>
        <w:t xml:space="preserve">TechNova Solutions Inc.</w:t>
      </w:r>
      <w:r>
        <w:br/>
      </w:r>
      <w:r>
        <w:t xml:space="preserve">456 Ayala Avenue, Makati City, Philippines</w:t>
      </w:r>
      <w:r>
        <w:br/>
      </w:r>
      <w:r>
        <w:t xml:space="preserve">info@technovasolutions.ph</w:t>
      </w:r>
    </w:p>
    <w:bookmarkStart w:id="20" w:name="dear-hiring-manager"/>
    <w:p>
      <w:pPr>
        <w:pStyle w:val="Heading2"/>
      </w:pPr>
      <w:r>
        <w:t xml:space="preserve">Dear Hiring Manager,</w:t>
      </w:r>
    </w:p>
    <w:p>
      <w:pPr>
        <w:pStyle w:val="FirstParagraph"/>
      </w:pPr>
      <w:r>
        <w:t xml:space="preserve">As an experienced Electronics Engineer with over seven years of progressive expertise in designing, testing, and deploying advanced electronic systems, I am excited to apply for the Electronics Engineer position at TechNova Solutions Inc. in Manila. My career has been dedicated to innovation in electronics engineering, and I am particularly drawn to this opportunity because of the company’s reputation for excellence in technological advancement within the Philippines Manila market. This role aligns perfectly with my professional goals of contributing to cutting-edge projects while leveraging my technical skills and passion for problem-solving.</w:t>
      </w:r>
    </w:p>
    <w:p>
      <w:pPr>
        <w:pStyle w:val="BodyText"/>
      </w:pPr>
      <w:r>
        <w:t xml:space="preserve">Throughout my career, I have specialized in developing solutions that bridge theoretical concepts with real-world applications. My work at GlobalTech Innovations, where I served as a Senior Electronics Engineer, involved overseeing the design and implementation of industrial control systems for manufacturing plants across the Philippines. This experience deepened my understanding of the unique challenges faced by electronics engineers in this region, including adapting to local infrastructure limitations and meeting stringent regulatory requirements. In Manila, where technological growth is accelerating rapidly, I am eager to contribute my expertise to drive innovation in sectors such as renewable energy, telecommunications, and smart city initiatives.</w:t>
      </w:r>
    </w:p>
    <w:p>
      <w:pPr>
        <w:pStyle w:val="BodyText"/>
      </w:pPr>
      <w:r>
        <w:t xml:space="preserve">One of the key strengths I bring is my ability to analyze complex problems and develop practical solutions. For example, while working on a project for a local semiconductor manufacturer in Manila, I led a team to optimize circuit board layouts, reducing production costs by 18% without compromising performance. This project required close collaboration with cross-functional teams, including software developers and mechanical engineers, which highlighted my strong communication and teamwork skills. In the Philippines Manila context, where interdisciplinary collaboration is critical for success in engineering projects, I have consistently demonstrated the ability to foster productive relationships and deliver results under tight deadlines.</w:t>
      </w:r>
    </w:p>
    <w:p>
      <w:pPr>
        <w:pStyle w:val="BodyText"/>
      </w:pPr>
      <w:r>
        <w:t xml:space="preserve">My technical expertise spans a wide range of areas within electronics engineering. I am proficient in using industry-standard tools such as SPICE for circuit simulation, CAD software for PCB design, and programming languages like C++ and Python for embedded systems development. Additionally, I hold certifications in IEEE standards and have completed advanced training in IoT (Internet of Things) integration, which is a rapidly growing field in the Philippines Manila tech landscape. These qualifications enable me to approach projects with a forward-thinking mindset, ensuring that my work remains relevant to emerging trends and technologies.</w:t>
      </w:r>
    </w:p>
    <w:p>
      <w:pPr>
        <w:pStyle w:val="BodyText"/>
      </w:pPr>
      <w:r>
        <w:t xml:space="preserve">Another aspect of my professional journey that I am proud of is my commitment to continuous learning and adaptation. The electronics industry evolves at a breakneck pace, and staying ahead requires dedication to ongoing education. I have regularly attended workshops and seminars hosted by local institutions in Manila, such as the Philippine Institute of Electronics Engineers (PIEE), to stay updated on the latest advancements. For instance, I recently completed a course on AI-driven circuit design, which has equipped me with the tools to integrate machine learning algorithms into traditional electronic systems—a skill that could significantly benefit TechNova Solutions Inc.’s future projects.</w:t>
      </w:r>
    </w:p>
    <w:p>
      <w:pPr>
        <w:pStyle w:val="BodyText"/>
      </w:pPr>
      <w:r>
        <w:t xml:space="preserve">What sets me apart as an Electronics Engineer is my ability to balance technical precision with creative thinking. In a country like the Philippines, where resource constraints often require innovative approaches, I have learned to maximize efficiency while maintaining high-quality standards. During my tenure at a renewable energy startup in Manila, I designed a low-cost solar inverter system that was later adopted by several rural communities. This project not only demonstrated my technical capabilities but also reflected my commitment to using engineering as a force for positive social impact—a value that resonates deeply with TechNova Solutions Inc.’s mission.</w:t>
      </w:r>
    </w:p>
    <w:p>
      <w:pPr>
        <w:pStyle w:val="BodyText"/>
      </w:pPr>
      <w:r>
        <w:t xml:space="preserve">I am particularly drawn to the opportunity to work in Manila because of its dynamic environment and growing demand for skilled electronics engineers. The city is a hub for technological innovation, and I am eager to contribute to its development by working on projects that push the boundaries of what is possible in electronics engineering. Whether it’s developing next-generation communication systems or advancing automation solutions for local industries, I am confident that my skills and experience will add value to your team.</w:t>
      </w:r>
    </w:p>
    <w:p>
      <w:pPr>
        <w:pStyle w:val="BodyText"/>
      </w:pPr>
      <w:r>
        <w:t xml:space="preserve">Finally, I want to express my enthusiasm for the possibility of joining TechNova Solutions Inc. as an Electronics Engineer. My background in electronics engineering, combined with my adaptability and passion for innovation, makes me a strong candidate for this role. I am confident that my contributions will help drive the company’s continued success in the Philippines Manila market and beyond.</w:t>
      </w:r>
    </w:p>
    <w:p>
      <w:pPr>
        <w:pStyle w:val="BodyText"/>
      </w:pPr>
      <w:r>
        <w:t xml:space="preserve">Thank you for considering my application. I would welcome the opportunity to discuss how my skills and experiences align with your needs. Please feel free to contact me at +63 912-345-6789 or j.reyes@example.com at your earliest convenience. I look forward to the possibility of contributing to TechNova Solutions Inc.’s continued growth and excellence.</w:t>
      </w:r>
    </w:p>
    <w:p>
      <w:pPr>
        <w:pStyle w:val="BodyText"/>
      </w:pPr>
      <w:r>
        <w:t xml:space="preserve">Sincerely,</w:t>
      </w:r>
      <w:r>
        <w:br/>
      </w:r>
      <w:r>
        <w:rPr>
          <w:bCs/>
          <w:b/>
        </w:rPr>
        <w:t xml:space="preserve">John D. Reyes</w:t>
      </w:r>
      <w:r>
        <w:br/>
      </w:r>
      <w:r>
        <w:t xml:space="preserve">Electronics Engineer</w:t>
      </w:r>
    </w:p>
    <w:p>
      <w:pPr>
        <w:pStyle w:val="BodyText"/>
      </w:pPr>
      <w:r>
        <w:t xml:space="preserve">© 2024 John D. Reyes | All rights reserv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onics Engineer Cover Letter</dc:title>
  <dc:creator/>
  <dc:language>en</dc:language>
  <cp:keywords/>
  <dcterms:created xsi:type="dcterms:W3CDTF">2026-05-01T01:42:54Z</dcterms:created>
  <dcterms:modified xsi:type="dcterms:W3CDTF">2026-05-01T01:42:54Z</dcterms:modified>
</cp:coreProperties>
</file>

<file path=docProps/custom.xml><?xml version="1.0" encoding="utf-8"?>
<Properties xmlns="http://schemas.openxmlformats.org/officeDocument/2006/custom-properties" xmlns:vt="http://schemas.openxmlformats.org/officeDocument/2006/docPropsVTypes"/>
</file>